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0" w:name="Xcb495b218184892a6f6b89b38ef9e857118a016"/>
    <w:p>
      <w:pPr>
        <w:pStyle w:val="Heading1"/>
      </w:pPr>
      <w:r>
        <w:t xml:space="preserve">Cover Letter for Dentist Position in Algeria Algiers</w:t>
      </w:r>
    </w:p>
    <w:p>
      <w:pPr>
        <w:pStyle w:val="FirstParagraph"/>
      </w:pPr>
      <w:r>
        <w:t xml:space="preserve">Dear [Hiring Manager's Name],</w:t>
      </w:r>
    </w:p>
    <w:p>
      <w:pPr>
        <w:pStyle w:val="BodyText"/>
      </w:pPr>
      <w:r>
        <w:t xml:space="preserve">I am writing to express my sincere interest in the Dentist position at your esteemed institution in Algeria Algiers. As a dedicated and skilled dental professional with a passion for providing exceptional oral care, I am eager to contribute my expertise and experience to a dynamic healthcare environment in one of North Africa's most vibrant cities. This opportunity aligns perfectly with my career goals, and I am confident that my qualifications make me an ideal candidate for this role.</w:t>
      </w:r>
    </w:p>
    <w:p>
      <w:pPr>
        <w:pStyle w:val="BodyText"/>
      </w:pPr>
      <w:r>
        <w:t xml:space="preserve">With [X years] of experience in the field of dentistry, I have developed a strong foundation in both general and specialized dental care. My work as a Dentist has been guided by a commitment to patient-centered treatment, precision, and innovation. Whether it is performing routine check-ups, addressing complex restorative procedures, or educating patients on oral hygiene practices, I approach every task with professionalism and compassion. My ability to combine technical expertise with interpersonal skills ensures that patients feel comfortable and well-cared for throughout their dental journey.</w:t>
      </w:r>
    </w:p>
    <w:p>
      <w:pPr>
        <w:pStyle w:val="BodyText"/>
      </w:pPr>
      <w:r>
        <w:t xml:space="preserve">What draws me specifically to Algeria Algiers is the city's growing emphasis on healthcare development and its rich cultural heritage. As a Dentist, I understand the importance of tailoring care to meet the unique needs of diverse communities. Algeria Algiers, with its mix of traditional and modern values, presents an exciting opportunity to contribute to a healthcare system that is increasingly focused on accessibility and quality. I am particularly inspired by the city's efforts to improve public health infrastructure, which aligns with my vision of providing equitable dental care to all patients.</w:t>
      </w:r>
    </w:p>
    <w:p>
      <w:pPr>
        <w:pStyle w:val="BodyText"/>
      </w:pPr>
      <w:r>
        <w:t xml:space="preserve">My experience spans a variety of clinical settings, including private practices and community health centers. This exposure has allowed me to work with patients from different backgrounds, honing my ability to communicate effectively in multilingual and multicultural environments. I am fluent in [language(s), e.g., English and Arabic], which I believe will be an asset in Algeria Algiers, where a deep understanding of local language and customs is essential for building trust with patients. Additionally, my training includes advanced techniques such as [specific skills, e.g., cosmetic dentistry, endodontics, or pediatric dental care], which I am eager to apply in a new setting.</w:t>
      </w:r>
    </w:p>
    <w:p>
      <w:pPr>
        <w:pStyle w:val="BodyText"/>
      </w:pPr>
      <w:r>
        <w:t xml:space="preserve">Algeria Algiers is a city that balances tradition with progress, and I am excited about the prospect of contributing to its evolving healthcare landscape. As a Dentist, I recognize the critical role that oral health plays in overall well-being. In Algeria, where access to dental care can be limited in certain areas, my goal is to help bridge this gap by delivering high-quality services that prioritize patient education and preventive care. I am particularly interested in initiatives that promote oral health awareness among underserved populations, which I believe is a vital step toward improving public health outcomes.</w:t>
      </w:r>
    </w:p>
    <w:p>
      <w:pPr>
        <w:pStyle w:val="BodyText"/>
      </w:pPr>
      <w:r>
        <w:t xml:space="preserve">What sets me apart as a Dentist is my unwavering dedication to lifelong learning and professional growth. I stay updated on the latest advancements in dental technology and techniques through continuous education and participation in industry conferences. This commitment ensures that I can offer my patients the most effective and up-to-date treatments available. Furthermore, my ability to work collaboratively with other healthcare professionals enhances the overall quality of care provided to each individual.</w:t>
      </w:r>
    </w:p>
    <w:p>
      <w:pPr>
        <w:pStyle w:val="BodyText"/>
      </w:pPr>
      <w:r>
        <w:t xml:space="preserve">My decision to apply for this position in Algeria Algiers is also driven by a deep respect for the country's cultural values and its people. I understand that building rapport with patients requires more than just clinical expertise—it demands empathy, patience, and an openness to learning about their unique perspectives. I am prepared to adapt my approach to align with local customs while maintaining the highest standards of care. This includes being mindful of cultural sensitivities in treatment delivery and communication.</w:t>
      </w:r>
    </w:p>
    <w:p>
      <w:pPr>
        <w:pStyle w:val="BodyText"/>
      </w:pPr>
      <w:r>
        <w:t xml:space="preserve">In addition to my clinical skills, I bring a strong work ethic and a collaborative spirit. I thrive in team-oriented environments where open communication and shared goals are prioritized. My experience working with multidisciplinary teams has taught me the importance of flexibility, adaptability, and a positive attitude—qualities that I believe are essential for success in any healthcare setting. I am confident that my ability to integrate into your team will contribute to the continued growth and excellence of your dental practice.</w:t>
      </w:r>
    </w:p>
    <w:p>
      <w:pPr>
        <w:pStyle w:val="BodyText"/>
      </w:pPr>
      <w:r>
        <w:t xml:space="preserve">I am particularly drawn to this opportunity because it offers the chance to make a meaningful impact in a city with such a rich history and promising future. Algeria Algiers is not just a location but a community with distinct challenges and opportunities, and I am eager to play an active role in addressing them. As a Dentist, I hope to be part of initiatives that improve oral health outcomes, reduce disparities, and foster long-term relationships with patients who rely on quality care.</w:t>
      </w:r>
    </w:p>
    <w:p>
      <w:pPr>
        <w:pStyle w:val="BodyText"/>
      </w:pPr>
      <w:r>
        <w:t xml:space="preserve">In conclusion, I am excited about the possibility of joining your team as a Dentist in Algeria Algiers. My skills, experience, and passion for dentistry are aligned with the values of your institution, and I am confident that I can contribute to its mission of excellence. I would welcome the opportunity to discuss how my background and vision align with your needs.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Position in Algeria Algiers</dc:title>
  <dc:creator/>
  <dc:language>en</dc:language>
  <cp:keywords/>
  <dcterms:created xsi:type="dcterms:W3CDTF">2026-07-21T05:41:10Z</dcterms:created>
  <dcterms:modified xsi:type="dcterms:W3CDTF">2026-07-21T05:41:10Z</dcterms:modified>
</cp:coreProperties>
</file>

<file path=docProps/custom.xml><?xml version="1.0" encoding="utf-8"?>
<Properties xmlns="http://schemas.openxmlformats.org/officeDocument/2006/custom-properties" xmlns:vt="http://schemas.openxmlformats.org/officeDocument/2006/docPropsVTypes"/>
</file>